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6B2FE" w14:textId="77777777" w:rsidR="00D03432" w:rsidRPr="00B148B2" w:rsidRDefault="00D03432" w:rsidP="00D03432">
      <w:pPr>
        <w:pStyle w:val="Ttulo3"/>
        <w:tabs>
          <w:tab w:val="clear" w:pos="9356"/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>UNIVERSIDADE FEDERAL DE VIÇOSA</w:t>
      </w:r>
      <w:r w:rsidRPr="00B148B2">
        <w:rPr>
          <w:rFonts w:asciiTheme="majorHAnsi" w:hAnsiTheme="majorHAnsi"/>
          <w:sz w:val="22"/>
        </w:rPr>
        <w:tab/>
        <w:t>DEPARTAMENTO DE INFORMÁTICA</w:t>
      </w:r>
    </w:p>
    <w:p w14:paraId="6A1D6A3A" w14:textId="4AB72F2F" w:rsidR="00D03432" w:rsidRPr="0035021C" w:rsidRDefault="00D03432" w:rsidP="00D03432">
      <w:pPr>
        <w:tabs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>INF 280 – PESQUISA OPERACIONAL I</w:t>
      </w:r>
      <w:r w:rsidRPr="00B148B2">
        <w:rPr>
          <w:rFonts w:asciiTheme="majorHAnsi" w:hAnsiTheme="majorHAnsi"/>
          <w:sz w:val="22"/>
        </w:rPr>
        <w:tab/>
      </w:r>
      <w:r w:rsidR="00B967C9">
        <w:rPr>
          <w:rFonts w:asciiTheme="majorHAnsi" w:hAnsiTheme="majorHAnsi"/>
          <w:sz w:val="22"/>
        </w:rPr>
        <w:t>2022-1</w:t>
      </w:r>
    </w:p>
    <w:p w14:paraId="05811681" w14:textId="77777777" w:rsidR="00D03432" w:rsidRPr="00B148B2" w:rsidRDefault="00D03432" w:rsidP="00D03432">
      <w:pPr>
        <w:rPr>
          <w:rFonts w:asciiTheme="majorHAnsi" w:hAnsiTheme="majorHAnsi"/>
          <w:sz w:val="22"/>
        </w:rPr>
      </w:pPr>
    </w:p>
    <w:p w14:paraId="19E76896" w14:textId="7AD3385D" w:rsidR="00456654" w:rsidRPr="007C0214" w:rsidRDefault="00456654" w:rsidP="00456654">
      <w:pPr>
        <w:pStyle w:val="Ttulo1"/>
        <w:jc w:val="left"/>
        <w:rPr>
          <w:rFonts w:asciiTheme="majorHAnsi" w:hAnsiTheme="majorHAnsi"/>
          <w:sz w:val="24"/>
          <w:szCs w:val="22"/>
        </w:rPr>
      </w:pPr>
      <w:r w:rsidRPr="007C0214">
        <w:rPr>
          <w:rFonts w:asciiTheme="majorHAnsi" w:hAnsiTheme="majorHAnsi"/>
          <w:sz w:val="24"/>
          <w:szCs w:val="22"/>
        </w:rPr>
        <w:t>Exercício #1</w:t>
      </w:r>
      <w:r w:rsidR="007D0305">
        <w:rPr>
          <w:rFonts w:asciiTheme="majorHAnsi" w:hAnsiTheme="majorHAnsi"/>
          <w:sz w:val="24"/>
          <w:szCs w:val="22"/>
        </w:rPr>
        <w:t>6</w:t>
      </w:r>
      <w:r w:rsidRPr="007C0214">
        <w:rPr>
          <w:rFonts w:asciiTheme="majorHAnsi" w:hAnsiTheme="majorHAnsi"/>
          <w:sz w:val="24"/>
          <w:szCs w:val="22"/>
        </w:rPr>
        <w:tab/>
        <w:t>Matrícula:</w:t>
      </w:r>
      <w:r w:rsidR="00ED0A48">
        <w:rPr>
          <w:rFonts w:asciiTheme="majorHAnsi" w:hAnsiTheme="majorHAnsi"/>
          <w:sz w:val="24"/>
          <w:szCs w:val="22"/>
        </w:rPr>
        <w:t>105468</w:t>
      </w:r>
      <w:r>
        <w:rPr>
          <w:rFonts w:asciiTheme="majorHAnsi" w:hAnsiTheme="majorHAnsi"/>
          <w:sz w:val="24"/>
          <w:szCs w:val="22"/>
        </w:rPr>
        <w:t xml:space="preserve">    </w:t>
      </w:r>
      <w:proofErr w:type="spellStart"/>
      <w:r w:rsidRPr="007C0214">
        <w:rPr>
          <w:rFonts w:asciiTheme="majorHAnsi" w:hAnsiTheme="majorHAnsi"/>
          <w:sz w:val="24"/>
          <w:szCs w:val="22"/>
        </w:rPr>
        <w:t>Nome:</w:t>
      </w:r>
      <w:r w:rsidR="00ED0A48">
        <w:rPr>
          <w:rFonts w:asciiTheme="majorHAnsi" w:hAnsiTheme="majorHAnsi"/>
          <w:sz w:val="24"/>
          <w:szCs w:val="22"/>
        </w:rPr>
        <w:t>Rafael</w:t>
      </w:r>
      <w:proofErr w:type="spellEnd"/>
      <w:r w:rsidR="00ED0A48">
        <w:rPr>
          <w:rFonts w:asciiTheme="majorHAnsi" w:hAnsiTheme="majorHAnsi"/>
          <w:sz w:val="24"/>
          <w:szCs w:val="22"/>
        </w:rPr>
        <w:t xml:space="preserve"> </w:t>
      </w:r>
      <w:proofErr w:type="spellStart"/>
      <w:r w:rsidR="00ED0A48">
        <w:rPr>
          <w:rFonts w:asciiTheme="majorHAnsi" w:hAnsiTheme="majorHAnsi"/>
          <w:sz w:val="24"/>
          <w:szCs w:val="22"/>
        </w:rPr>
        <w:t>Zardo</w:t>
      </w:r>
      <w:proofErr w:type="spellEnd"/>
    </w:p>
    <w:p w14:paraId="32A23946" w14:textId="223ECA12" w:rsidR="005A3A84" w:rsidRPr="008461AE" w:rsidRDefault="005A3A84" w:rsidP="00456654">
      <w:pPr>
        <w:autoSpaceDE w:val="0"/>
        <w:autoSpaceDN w:val="0"/>
        <w:adjustRightInd w:val="0"/>
        <w:spacing w:before="240"/>
        <w:jc w:val="both"/>
        <w:rPr>
          <w:rFonts w:ascii="Cambria" w:hAnsi="Cambria"/>
          <w:szCs w:val="28"/>
        </w:rPr>
      </w:pPr>
      <w:r w:rsidRPr="005A3A84">
        <w:rPr>
          <w:rFonts w:ascii="Cambria" w:hAnsi="Cambria"/>
          <w:szCs w:val="28"/>
        </w:rPr>
        <w:t>O</w:t>
      </w:r>
      <w:r w:rsidR="00B05212">
        <w:rPr>
          <w:rFonts w:ascii="Cambria" w:hAnsi="Cambria"/>
          <w:szCs w:val="28"/>
        </w:rPr>
        <w:t xml:space="preserve"> grafo a seguir representa um</w:t>
      </w:r>
      <w:r w:rsidR="009B58DD">
        <w:rPr>
          <w:rFonts w:ascii="Cambria" w:hAnsi="Cambria"/>
          <w:szCs w:val="28"/>
        </w:rPr>
        <w:t xml:space="preserve">a rede </w:t>
      </w:r>
      <w:r w:rsidR="00B05212">
        <w:rPr>
          <w:rFonts w:ascii="Cambria" w:hAnsi="Cambria"/>
          <w:szCs w:val="28"/>
        </w:rPr>
        <w:t xml:space="preserve">de escoamento de </w:t>
      </w:r>
      <w:r w:rsidR="009B58DD">
        <w:rPr>
          <w:rFonts w:ascii="Cambria" w:hAnsi="Cambria"/>
          <w:szCs w:val="28"/>
        </w:rPr>
        <w:t>água, sendo que os valores nos arcos mostram a capacidade máxima de cada tubulação, em m³/h. Modele e determine o fluxo máximo da rede, considerando o nó 1 como sendo a fonte e o nó 8 o sumidouro.</w:t>
      </w:r>
      <w:r w:rsidR="00187844">
        <w:rPr>
          <w:rFonts w:ascii="Cambria" w:hAnsi="Cambria"/>
          <w:szCs w:val="28"/>
        </w:rPr>
        <w:t xml:space="preserve"> </w:t>
      </w:r>
      <w:bookmarkStart w:id="0" w:name="_Hlk71101821"/>
      <w:r w:rsidR="00187844">
        <w:rPr>
          <w:rFonts w:ascii="Cambria" w:hAnsi="Cambria"/>
          <w:szCs w:val="28"/>
        </w:rPr>
        <w:t>Desenhe também o grafo correspondente à solução obtida.</w:t>
      </w:r>
      <w:bookmarkEnd w:id="0"/>
    </w:p>
    <w:p w14:paraId="577BF57F" w14:textId="188F60B0" w:rsidR="008461AE" w:rsidRPr="00187844" w:rsidRDefault="00032202" w:rsidP="005A3A84">
      <w:pPr>
        <w:rPr>
          <w:rFonts w:ascii="Cambria" w:hAnsi="Cambria"/>
        </w:rPr>
      </w:pPr>
      <w:r w:rsidRPr="00032202">
        <w:rPr>
          <w:rFonts w:ascii="Cambria" w:hAnsi="Cambria"/>
          <w:noProof/>
        </w:rPr>
        <w:drawing>
          <wp:inline distT="0" distB="0" distL="0" distR="0" wp14:anchorId="259FE369" wp14:editId="51A7D0A1">
            <wp:extent cx="6480810" cy="2678430"/>
            <wp:effectExtent l="0" t="0" r="0" b="7620"/>
            <wp:docPr id="6" name="Gráfico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38EE" w14:textId="77777777" w:rsidR="00ED0A48" w:rsidRPr="00CB1397" w:rsidRDefault="00ED0A48" w:rsidP="00ED0A48">
      <w:pPr>
        <w:rPr>
          <w:b/>
          <w:bCs/>
          <w:sz w:val="32"/>
          <w:szCs w:val="32"/>
        </w:rPr>
      </w:pPr>
      <w:r w:rsidRPr="00CB1397">
        <w:rPr>
          <w:b/>
          <w:bCs/>
          <w:sz w:val="32"/>
          <w:szCs w:val="32"/>
        </w:rPr>
        <w:t>RESPOSTAS:</w:t>
      </w:r>
    </w:p>
    <w:p w14:paraId="1962C0BB" w14:textId="77777777" w:rsidR="00ED0A48" w:rsidRDefault="00ED0A48" w:rsidP="00ED0A48">
      <w:pPr>
        <w:rPr>
          <w:sz w:val="32"/>
          <w:szCs w:val="32"/>
        </w:rPr>
      </w:pPr>
    </w:p>
    <w:p w14:paraId="7C88773C" w14:textId="77777777" w:rsidR="00ED0A48" w:rsidRPr="00CD109C" w:rsidRDefault="00ED0A48" w:rsidP="00ED0A48">
      <w:pPr>
        <w:jc w:val="both"/>
        <w:rPr>
          <w:rFonts w:ascii="Calibri" w:hAnsi="Calibri" w:cs="Calibri"/>
          <w:b/>
          <w:bCs/>
        </w:rPr>
      </w:pPr>
      <w:r w:rsidRPr="00CD109C">
        <w:rPr>
          <w:rFonts w:ascii="Calibri" w:hAnsi="Calibri" w:cs="Calibri"/>
          <w:b/>
          <w:bCs/>
        </w:rPr>
        <w:t>Problema 1:</w:t>
      </w:r>
    </w:p>
    <w:p w14:paraId="18BC5A01" w14:textId="3C50C10C" w:rsidR="009B3859" w:rsidRDefault="007B1D05" w:rsidP="00ED0A48">
      <w:pPr>
        <w:rPr>
          <w:rFonts w:ascii="Calibri" w:hAnsi="Calibri" w:cs="Calibri"/>
          <w:vertAlign w:val="subscript"/>
        </w:rPr>
      </w:pPr>
      <w:r>
        <w:rPr>
          <w:rFonts w:ascii="Calibri" w:hAnsi="Calibri" w:cs="Calibri"/>
        </w:rPr>
        <w:t>Max F = X</w:t>
      </w:r>
      <w:r>
        <w:rPr>
          <w:rFonts w:ascii="Calibri" w:hAnsi="Calibri" w:cs="Calibri"/>
          <w:vertAlign w:val="subscript"/>
        </w:rPr>
        <w:t>1</w:t>
      </w:r>
      <w:r w:rsidR="00A967F9">
        <w:rPr>
          <w:rFonts w:ascii="Calibri" w:hAnsi="Calibri" w:cs="Calibri"/>
          <w:vertAlign w:val="subscript"/>
        </w:rPr>
        <w:t xml:space="preserve">9 </w:t>
      </w:r>
      <w:r w:rsidR="00A967F9">
        <w:rPr>
          <w:rFonts w:ascii="Cambria" w:hAnsi="Cambria"/>
        </w:rPr>
        <w:t>+</w:t>
      </w:r>
      <w:r w:rsidR="00A967F9" w:rsidRPr="00A967F9">
        <w:rPr>
          <w:rFonts w:ascii="Calibri" w:hAnsi="Calibri" w:cs="Calibri"/>
        </w:rPr>
        <w:t xml:space="preserve"> </w:t>
      </w:r>
      <w:r w:rsidR="00A967F9">
        <w:rPr>
          <w:rFonts w:ascii="Calibri" w:hAnsi="Calibri" w:cs="Calibri"/>
        </w:rPr>
        <w:t>X</w:t>
      </w:r>
      <w:r w:rsidR="00A967F9">
        <w:rPr>
          <w:rFonts w:ascii="Calibri" w:hAnsi="Calibri" w:cs="Calibri"/>
          <w:vertAlign w:val="subscript"/>
        </w:rPr>
        <w:t>1</w:t>
      </w:r>
      <w:r w:rsidR="00A967F9">
        <w:rPr>
          <w:rFonts w:ascii="Calibri" w:hAnsi="Calibri" w:cs="Calibri"/>
          <w:vertAlign w:val="subscript"/>
        </w:rPr>
        <w:t>10</w:t>
      </w:r>
      <w:r w:rsidR="009B3859">
        <w:rPr>
          <w:rFonts w:ascii="Calibri" w:hAnsi="Calibri" w:cs="Calibri"/>
          <w:vertAlign w:val="subscript"/>
        </w:rPr>
        <w:t xml:space="preserve"> </w:t>
      </w:r>
      <w:r w:rsidR="009B3859">
        <w:rPr>
          <w:rFonts w:ascii="Calibri" w:hAnsi="Calibri" w:cs="Calibri"/>
        </w:rPr>
        <w:t xml:space="preserve">+ </w:t>
      </w:r>
      <w:r w:rsidR="009B3859">
        <w:rPr>
          <w:rFonts w:ascii="Calibri" w:hAnsi="Calibri" w:cs="Calibri"/>
        </w:rPr>
        <w:t>X</w:t>
      </w:r>
      <w:r w:rsidR="009B3859">
        <w:rPr>
          <w:rFonts w:ascii="Calibri" w:hAnsi="Calibri" w:cs="Calibri"/>
          <w:vertAlign w:val="subscript"/>
        </w:rPr>
        <w:t>1</w:t>
      </w:r>
      <w:r w:rsidR="009B3859">
        <w:rPr>
          <w:rFonts w:ascii="Calibri" w:hAnsi="Calibri" w:cs="Calibri"/>
          <w:vertAlign w:val="subscript"/>
        </w:rPr>
        <w:t>2</w:t>
      </w:r>
    </w:p>
    <w:p w14:paraId="12D5C563" w14:textId="006C93B4" w:rsidR="009B3859" w:rsidRDefault="004432D1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1, 8)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 xml:space="preserve">19 </w:t>
      </w:r>
      <w:r>
        <w:rPr>
          <w:rFonts w:ascii="Cambria" w:hAnsi="Cambria"/>
        </w:rPr>
        <w:t>+</w:t>
      </w:r>
      <w:r w:rsidRPr="00A967F9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 xml:space="preserve">110 </w:t>
      </w:r>
      <w:r>
        <w:rPr>
          <w:rFonts w:ascii="Calibri" w:hAnsi="Calibri" w:cs="Calibri"/>
        </w:rPr>
        <w:t>+ X</w:t>
      </w:r>
      <w:r>
        <w:rPr>
          <w:rFonts w:ascii="Calibri" w:hAnsi="Calibri" w:cs="Calibri"/>
          <w:vertAlign w:val="subscript"/>
        </w:rPr>
        <w:t>12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- </w:t>
      </w:r>
      <w:r>
        <w:rPr>
          <w:rFonts w:ascii="Calibri" w:hAnsi="Calibri" w:cs="Calibri"/>
        </w:rPr>
        <w:t>X</w:t>
      </w:r>
      <w:r w:rsidR="00D2482A">
        <w:rPr>
          <w:rFonts w:ascii="Calibri" w:hAnsi="Calibri" w:cs="Calibri"/>
          <w:vertAlign w:val="subscript"/>
        </w:rPr>
        <w:t xml:space="preserve">78 </w:t>
      </w:r>
      <w:r w:rsidR="00D2482A">
        <w:rPr>
          <w:rFonts w:ascii="Calibri" w:hAnsi="Calibri" w:cs="Calibri"/>
        </w:rPr>
        <w:t xml:space="preserve">- </w:t>
      </w:r>
      <w:r w:rsidR="00D2482A">
        <w:rPr>
          <w:rFonts w:ascii="Calibri" w:hAnsi="Calibri" w:cs="Calibri"/>
        </w:rPr>
        <w:t>X</w:t>
      </w:r>
      <w:r w:rsidR="00D2482A">
        <w:rPr>
          <w:rFonts w:ascii="Calibri" w:hAnsi="Calibri" w:cs="Calibri"/>
          <w:vertAlign w:val="subscript"/>
        </w:rPr>
        <w:t xml:space="preserve">68 </w:t>
      </w:r>
      <w:r w:rsidR="00D2482A" w:rsidRPr="00D2482A">
        <w:rPr>
          <w:rFonts w:ascii="Calibri" w:hAnsi="Calibri" w:cs="Calibri"/>
        </w:rPr>
        <w:t xml:space="preserve">- </w:t>
      </w:r>
      <w:r w:rsidR="00D2482A">
        <w:rPr>
          <w:rFonts w:ascii="Calibri" w:hAnsi="Calibri" w:cs="Calibri"/>
        </w:rPr>
        <w:t>X</w:t>
      </w:r>
      <w:r w:rsidR="00D2482A">
        <w:rPr>
          <w:rFonts w:ascii="Calibri" w:hAnsi="Calibri" w:cs="Calibri"/>
          <w:vertAlign w:val="subscript"/>
        </w:rPr>
        <w:t xml:space="preserve">28 </w:t>
      </w:r>
      <w:r w:rsidR="009E21FB" w:rsidRPr="009E21FB">
        <w:rPr>
          <w:rFonts w:ascii="Calibri" w:hAnsi="Calibri" w:cs="Calibri"/>
        </w:rPr>
        <w:t>= 0</w:t>
      </w:r>
    </w:p>
    <w:p w14:paraId="687F86F6" w14:textId="4F43128C" w:rsidR="00C87BA5" w:rsidRDefault="0080447F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2) </w:t>
      </w:r>
      <w:r w:rsidR="00783E46">
        <w:rPr>
          <w:rFonts w:ascii="Calibri" w:hAnsi="Calibri" w:cs="Calibri"/>
        </w:rPr>
        <w:t>X</w:t>
      </w:r>
      <w:r w:rsidR="00783E46">
        <w:rPr>
          <w:rFonts w:ascii="Calibri" w:hAnsi="Calibri" w:cs="Calibri"/>
          <w:vertAlign w:val="subscript"/>
        </w:rPr>
        <w:t xml:space="preserve">23 </w:t>
      </w:r>
      <w:r w:rsidR="00783E46">
        <w:rPr>
          <w:rFonts w:ascii="Calibri" w:hAnsi="Calibri" w:cs="Calibri"/>
        </w:rPr>
        <w:t xml:space="preserve">+ </w:t>
      </w:r>
      <w:r w:rsidR="00783E46">
        <w:rPr>
          <w:rFonts w:ascii="Calibri" w:hAnsi="Calibri" w:cs="Calibri"/>
        </w:rPr>
        <w:t>X</w:t>
      </w:r>
      <w:r w:rsidR="00783E46">
        <w:rPr>
          <w:rFonts w:ascii="Calibri" w:hAnsi="Calibri" w:cs="Calibri"/>
          <w:vertAlign w:val="subscript"/>
        </w:rPr>
        <w:t xml:space="preserve">24 </w:t>
      </w:r>
      <w:r w:rsidR="00783E46" w:rsidRPr="00783E46">
        <w:rPr>
          <w:rFonts w:ascii="Calibri" w:hAnsi="Calibri" w:cs="Calibri"/>
        </w:rPr>
        <w:t>+</w:t>
      </w:r>
      <w:r w:rsidR="00783E46">
        <w:rPr>
          <w:rFonts w:ascii="Calibri" w:hAnsi="Calibri" w:cs="Calibri"/>
        </w:rPr>
        <w:t xml:space="preserve"> </w:t>
      </w:r>
      <w:r w:rsidR="00783E46">
        <w:rPr>
          <w:rFonts w:ascii="Calibri" w:hAnsi="Calibri" w:cs="Calibri"/>
        </w:rPr>
        <w:t>X</w:t>
      </w:r>
      <w:r w:rsidR="00783E46">
        <w:rPr>
          <w:rFonts w:ascii="Calibri" w:hAnsi="Calibri" w:cs="Calibri"/>
          <w:vertAlign w:val="subscript"/>
        </w:rPr>
        <w:t>28</w:t>
      </w:r>
      <w:r w:rsidR="006A2641">
        <w:rPr>
          <w:rFonts w:ascii="Calibri" w:hAnsi="Calibri" w:cs="Calibri"/>
          <w:vertAlign w:val="subscript"/>
        </w:rPr>
        <w:t xml:space="preserve"> </w:t>
      </w:r>
      <w:r w:rsidR="006A2641">
        <w:rPr>
          <w:rFonts w:ascii="Calibri" w:hAnsi="Calibri" w:cs="Calibri"/>
        </w:rPr>
        <w:t xml:space="preserve">- </w:t>
      </w:r>
      <w:r w:rsidR="006A2641">
        <w:rPr>
          <w:rFonts w:ascii="Calibri" w:hAnsi="Calibri" w:cs="Calibri"/>
        </w:rPr>
        <w:t>X</w:t>
      </w:r>
      <w:r w:rsidR="006A2641">
        <w:rPr>
          <w:rFonts w:ascii="Calibri" w:hAnsi="Calibri" w:cs="Calibri"/>
          <w:vertAlign w:val="subscript"/>
        </w:rPr>
        <w:t xml:space="preserve">92 </w:t>
      </w:r>
      <w:r w:rsidR="00486CF2">
        <w:rPr>
          <w:rFonts w:ascii="Calibri" w:hAnsi="Calibri" w:cs="Calibri"/>
        </w:rPr>
        <w:t>-</w:t>
      </w:r>
      <w:r w:rsidR="006A2641">
        <w:rPr>
          <w:rFonts w:ascii="Calibri" w:hAnsi="Calibri" w:cs="Calibri"/>
          <w:vertAlign w:val="subscript"/>
        </w:rPr>
        <w:t xml:space="preserve"> </w:t>
      </w:r>
      <w:r w:rsidR="006A2641">
        <w:rPr>
          <w:rFonts w:ascii="Calibri" w:hAnsi="Calibri" w:cs="Calibri"/>
        </w:rPr>
        <w:t>X</w:t>
      </w:r>
      <w:r w:rsidR="006A2641">
        <w:rPr>
          <w:rFonts w:ascii="Calibri" w:hAnsi="Calibri" w:cs="Calibri"/>
          <w:vertAlign w:val="subscript"/>
        </w:rPr>
        <w:t>12</w:t>
      </w:r>
      <w:r w:rsidR="00C87BA5">
        <w:rPr>
          <w:rFonts w:ascii="Calibri" w:hAnsi="Calibri" w:cs="Calibri"/>
          <w:vertAlign w:val="subscript"/>
        </w:rPr>
        <w:t xml:space="preserve"> </w:t>
      </w:r>
      <w:r w:rsidR="00C87BA5">
        <w:rPr>
          <w:rFonts w:ascii="Calibri" w:hAnsi="Calibri" w:cs="Calibri"/>
        </w:rPr>
        <w:t>= 0;</w:t>
      </w:r>
    </w:p>
    <w:p w14:paraId="2BBCD51A" w14:textId="4D22D41B" w:rsidR="00C87BA5" w:rsidRDefault="00C87BA5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3)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 xml:space="preserve">34 </w:t>
      </w:r>
      <w:r>
        <w:rPr>
          <w:rFonts w:ascii="Calibri" w:hAnsi="Calibri" w:cs="Calibri"/>
        </w:rPr>
        <w:t xml:space="preserve">-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 xml:space="preserve">103 </w:t>
      </w:r>
      <w:r>
        <w:rPr>
          <w:rFonts w:ascii="Calibri" w:hAnsi="Calibri" w:cs="Calibri"/>
        </w:rPr>
        <w:t xml:space="preserve">- </w:t>
      </w:r>
      <w:r>
        <w:rPr>
          <w:rFonts w:ascii="Calibri" w:hAnsi="Calibri" w:cs="Calibri"/>
        </w:rPr>
        <w:t>X</w:t>
      </w:r>
      <w:r w:rsidR="00F962AD">
        <w:rPr>
          <w:rFonts w:ascii="Calibri" w:hAnsi="Calibri" w:cs="Calibri"/>
          <w:vertAlign w:val="subscript"/>
        </w:rPr>
        <w:t xml:space="preserve">23 </w:t>
      </w:r>
      <w:r w:rsidR="00F962AD">
        <w:rPr>
          <w:rFonts w:ascii="Calibri" w:hAnsi="Calibri" w:cs="Calibri"/>
        </w:rPr>
        <w:t>= 0;</w:t>
      </w:r>
    </w:p>
    <w:p w14:paraId="248B5EB6" w14:textId="4224EC8B" w:rsidR="00DE3244" w:rsidRDefault="00D969F3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4) </w:t>
      </w:r>
      <w:r w:rsidR="007F6F0A">
        <w:rPr>
          <w:rFonts w:ascii="Calibri" w:hAnsi="Calibri" w:cs="Calibri"/>
        </w:rPr>
        <w:t>X</w:t>
      </w:r>
      <w:r w:rsidR="007F6F0A">
        <w:rPr>
          <w:rFonts w:ascii="Calibri" w:hAnsi="Calibri" w:cs="Calibri"/>
          <w:vertAlign w:val="subscript"/>
        </w:rPr>
        <w:t xml:space="preserve">45 </w:t>
      </w:r>
      <w:r w:rsidR="007F6F0A">
        <w:rPr>
          <w:rFonts w:ascii="Calibri" w:hAnsi="Calibri" w:cs="Calibri"/>
        </w:rPr>
        <w:t xml:space="preserve">+ </w:t>
      </w:r>
      <w:r w:rsidR="007F6F0A">
        <w:rPr>
          <w:rFonts w:ascii="Calibri" w:hAnsi="Calibri" w:cs="Calibri"/>
        </w:rPr>
        <w:t>X</w:t>
      </w:r>
      <w:r w:rsidR="007F6F0A">
        <w:rPr>
          <w:rFonts w:ascii="Calibri" w:hAnsi="Calibri" w:cs="Calibri"/>
          <w:vertAlign w:val="subscript"/>
        </w:rPr>
        <w:t xml:space="preserve">46 </w:t>
      </w:r>
      <w:r w:rsidR="007F6F0A">
        <w:rPr>
          <w:rFonts w:ascii="Calibri" w:hAnsi="Calibri" w:cs="Calibri"/>
        </w:rPr>
        <w:t xml:space="preserve">- </w:t>
      </w:r>
      <w:r w:rsidR="007F6F0A">
        <w:rPr>
          <w:rFonts w:ascii="Calibri" w:hAnsi="Calibri" w:cs="Calibri"/>
        </w:rPr>
        <w:t>X</w:t>
      </w:r>
      <w:r w:rsidR="007F6F0A">
        <w:rPr>
          <w:rFonts w:ascii="Calibri" w:hAnsi="Calibri" w:cs="Calibri"/>
          <w:vertAlign w:val="subscript"/>
        </w:rPr>
        <w:t xml:space="preserve">104 </w:t>
      </w:r>
      <w:r w:rsidR="007F6F0A">
        <w:rPr>
          <w:rFonts w:ascii="Calibri" w:hAnsi="Calibri" w:cs="Calibri"/>
        </w:rPr>
        <w:t xml:space="preserve">- </w:t>
      </w:r>
      <w:r w:rsidR="007F6F0A">
        <w:rPr>
          <w:rFonts w:ascii="Calibri" w:hAnsi="Calibri" w:cs="Calibri"/>
        </w:rPr>
        <w:t>X</w:t>
      </w:r>
      <w:r w:rsidR="00DE3244">
        <w:rPr>
          <w:rFonts w:ascii="Calibri" w:hAnsi="Calibri" w:cs="Calibri"/>
          <w:vertAlign w:val="subscript"/>
        </w:rPr>
        <w:t xml:space="preserve">34 </w:t>
      </w:r>
      <w:r w:rsidR="00DE3244">
        <w:rPr>
          <w:rFonts w:ascii="Calibri" w:hAnsi="Calibri" w:cs="Calibri"/>
        </w:rPr>
        <w:t xml:space="preserve">- </w:t>
      </w:r>
      <w:r w:rsidR="00DE3244">
        <w:rPr>
          <w:rFonts w:ascii="Calibri" w:hAnsi="Calibri" w:cs="Calibri"/>
        </w:rPr>
        <w:t>X</w:t>
      </w:r>
      <w:r w:rsidR="00DE3244">
        <w:rPr>
          <w:rFonts w:ascii="Calibri" w:hAnsi="Calibri" w:cs="Calibri"/>
          <w:vertAlign w:val="subscript"/>
        </w:rPr>
        <w:t xml:space="preserve">24 </w:t>
      </w:r>
      <w:r w:rsidR="00DE3244">
        <w:rPr>
          <w:rFonts w:ascii="Calibri" w:hAnsi="Calibri" w:cs="Calibri"/>
        </w:rPr>
        <w:t>= 0</w:t>
      </w:r>
    </w:p>
    <w:p w14:paraId="3D576069" w14:textId="7334D205" w:rsidR="00DE3244" w:rsidRDefault="00DE3244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5) </w:t>
      </w:r>
      <w:r w:rsidR="00343E39">
        <w:rPr>
          <w:rFonts w:ascii="Calibri" w:hAnsi="Calibri" w:cs="Calibri"/>
        </w:rPr>
        <w:t>X</w:t>
      </w:r>
      <w:r w:rsidR="00343E39">
        <w:rPr>
          <w:rFonts w:ascii="Calibri" w:hAnsi="Calibri" w:cs="Calibri"/>
          <w:vertAlign w:val="subscript"/>
        </w:rPr>
        <w:t>56</w:t>
      </w:r>
      <w:r w:rsidR="0000623C">
        <w:rPr>
          <w:rFonts w:ascii="Calibri" w:hAnsi="Calibri" w:cs="Calibri"/>
          <w:vertAlign w:val="subscript"/>
        </w:rPr>
        <w:t xml:space="preserve"> </w:t>
      </w:r>
      <w:r w:rsidR="0000623C">
        <w:rPr>
          <w:rFonts w:ascii="Calibri" w:hAnsi="Calibri" w:cs="Calibri"/>
        </w:rPr>
        <w:t xml:space="preserve">+ </w:t>
      </w:r>
      <w:r w:rsidR="0000623C">
        <w:rPr>
          <w:rFonts w:ascii="Calibri" w:hAnsi="Calibri" w:cs="Calibri"/>
        </w:rPr>
        <w:t>X</w:t>
      </w:r>
      <w:r w:rsidR="0000623C">
        <w:rPr>
          <w:rFonts w:ascii="Calibri" w:hAnsi="Calibri" w:cs="Calibri"/>
          <w:vertAlign w:val="subscript"/>
        </w:rPr>
        <w:t xml:space="preserve">57 </w:t>
      </w:r>
      <w:r w:rsidR="00954FCA">
        <w:rPr>
          <w:rFonts w:ascii="Calibri" w:hAnsi="Calibri" w:cs="Calibri"/>
        </w:rPr>
        <w:t xml:space="preserve">- </w:t>
      </w:r>
      <w:r w:rsidR="00954FCA">
        <w:rPr>
          <w:rFonts w:ascii="Calibri" w:hAnsi="Calibri" w:cs="Calibri"/>
        </w:rPr>
        <w:t>X</w:t>
      </w:r>
      <w:r w:rsidR="00954FCA">
        <w:rPr>
          <w:rFonts w:ascii="Calibri" w:hAnsi="Calibri" w:cs="Calibri"/>
          <w:vertAlign w:val="subscript"/>
        </w:rPr>
        <w:t xml:space="preserve">105 </w:t>
      </w:r>
      <w:r w:rsidR="00954FCA">
        <w:rPr>
          <w:rFonts w:ascii="Calibri" w:hAnsi="Calibri" w:cs="Calibri"/>
        </w:rPr>
        <w:t xml:space="preserve">- </w:t>
      </w:r>
      <w:r w:rsidR="00954FCA">
        <w:rPr>
          <w:rFonts w:ascii="Calibri" w:hAnsi="Calibri" w:cs="Calibri"/>
        </w:rPr>
        <w:t>X</w:t>
      </w:r>
      <w:r w:rsidR="00954FCA">
        <w:rPr>
          <w:rFonts w:ascii="Calibri" w:hAnsi="Calibri" w:cs="Calibri"/>
          <w:vertAlign w:val="subscript"/>
        </w:rPr>
        <w:t xml:space="preserve">45 </w:t>
      </w:r>
      <w:r w:rsidR="00954FCA">
        <w:rPr>
          <w:rFonts w:ascii="Calibri" w:hAnsi="Calibri" w:cs="Calibri"/>
        </w:rPr>
        <w:t>= 0</w:t>
      </w:r>
    </w:p>
    <w:p w14:paraId="78712528" w14:textId="74E28EAD" w:rsidR="00851B09" w:rsidRDefault="00851B09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6)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 xml:space="preserve">67 </w:t>
      </w:r>
      <w:r>
        <w:rPr>
          <w:rFonts w:ascii="Calibri" w:hAnsi="Calibri" w:cs="Calibri"/>
        </w:rPr>
        <w:t xml:space="preserve">+ </w:t>
      </w:r>
      <w:r w:rsidR="003D6201">
        <w:rPr>
          <w:rFonts w:ascii="Calibri" w:hAnsi="Calibri" w:cs="Calibri"/>
        </w:rPr>
        <w:t>X</w:t>
      </w:r>
      <w:r w:rsidR="003D6201">
        <w:rPr>
          <w:rFonts w:ascii="Calibri" w:hAnsi="Calibri" w:cs="Calibri"/>
          <w:vertAlign w:val="subscript"/>
        </w:rPr>
        <w:t xml:space="preserve">68 </w:t>
      </w:r>
      <w:r w:rsidR="003D6201">
        <w:rPr>
          <w:rFonts w:ascii="Calibri" w:hAnsi="Calibri" w:cs="Calibri"/>
        </w:rPr>
        <w:t xml:space="preserve">- </w:t>
      </w:r>
      <w:r w:rsidR="003D6201">
        <w:rPr>
          <w:rFonts w:ascii="Calibri" w:hAnsi="Calibri" w:cs="Calibri"/>
        </w:rPr>
        <w:t>X</w:t>
      </w:r>
      <w:r w:rsidR="003D6201">
        <w:rPr>
          <w:rFonts w:ascii="Calibri" w:hAnsi="Calibri" w:cs="Calibri"/>
          <w:vertAlign w:val="subscript"/>
        </w:rPr>
        <w:t xml:space="preserve">46 </w:t>
      </w:r>
      <w:r w:rsidR="003D6201">
        <w:rPr>
          <w:rFonts w:ascii="Calibri" w:hAnsi="Calibri" w:cs="Calibri"/>
        </w:rPr>
        <w:t xml:space="preserve">- </w:t>
      </w:r>
      <w:r w:rsidR="003D6201">
        <w:rPr>
          <w:rFonts w:ascii="Calibri" w:hAnsi="Calibri" w:cs="Calibri"/>
        </w:rPr>
        <w:t>X</w:t>
      </w:r>
      <w:r w:rsidR="003D6201">
        <w:rPr>
          <w:rFonts w:ascii="Calibri" w:hAnsi="Calibri" w:cs="Calibri"/>
          <w:vertAlign w:val="subscript"/>
        </w:rPr>
        <w:t xml:space="preserve">56 </w:t>
      </w:r>
      <w:r w:rsidR="003D6201">
        <w:rPr>
          <w:rFonts w:ascii="Calibri" w:hAnsi="Calibri" w:cs="Calibri"/>
        </w:rPr>
        <w:t>= 0</w:t>
      </w:r>
    </w:p>
    <w:p w14:paraId="4EA23A0F" w14:textId="32888C1E" w:rsidR="003D6201" w:rsidRDefault="00620AC1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7) </w:t>
      </w:r>
      <w:r>
        <w:rPr>
          <w:rFonts w:ascii="Calibri" w:hAnsi="Calibri" w:cs="Calibri"/>
        </w:rPr>
        <w:t>X</w:t>
      </w:r>
      <w:r w:rsidR="00A80CAA">
        <w:rPr>
          <w:rFonts w:ascii="Calibri" w:hAnsi="Calibri" w:cs="Calibri"/>
          <w:vertAlign w:val="subscript"/>
        </w:rPr>
        <w:t xml:space="preserve">78 </w:t>
      </w:r>
      <w:r w:rsidR="00A80CAA">
        <w:rPr>
          <w:rFonts w:ascii="Calibri" w:hAnsi="Calibri" w:cs="Calibri"/>
        </w:rPr>
        <w:t xml:space="preserve">- </w:t>
      </w:r>
      <w:r w:rsidR="00A80CAA">
        <w:rPr>
          <w:rFonts w:ascii="Calibri" w:hAnsi="Calibri" w:cs="Calibri"/>
        </w:rPr>
        <w:t>X</w:t>
      </w:r>
      <w:r w:rsidR="00A80CAA">
        <w:rPr>
          <w:rFonts w:ascii="Calibri" w:hAnsi="Calibri" w:cs="Calibri"/>
          <w:vertAlign w:val="subscript"/>
        </w:rPr>
        <w:t xml:space="preserve">67 </w:t>
      </w:r>
      <w:r w:rsidR="00A80CAA">
        <w:rPr>
          <w:rFonts w:ascii="Calibri" w:hAnsi="Calibri" w:cs="Calibri"/>
        </w:rPr>
        <w:t xml:space="preserve">- </w:t>
      </w:r>
      <w:r w:rsidR="00A80CAA">
        <w:rPr>
          <w:rFonts w:ascii="Calibri" w:hAnsi="Calibri" w:cs="Calibri"/>
        </w:rPr>
        <w:t>X</w:t>
      </w:r>
      <w:r w:rsidR="00A80CAA">
        <w:rPr>
          <w:rFonts w:ascii="Calibri" w:hAnsi="Calibri" w:cs="Calibri"/>
          <w:vertAlign w:val="subscript"/>
        </w:rPr>
        <w:t xml:space="preserve">57 </w:t>
      </w:r>
      <w:r w:rsidR="00A80CAA">
        <w:rPr>
          <w:rFonts w:ascii="Calibri" w:hAnsi="Calibri" w:cs="Calibri"/>
        </w:rPr>
        <w:t>= 0</w:t>
      </w:r>
    </w:p>
    <w:p w14:paraId="12FE7829" w14:textId="49DA77F2" w:rsidR="00B71868" w:rsidRDefault="00B71868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9) </w:t>
      </w:r>
      <w:r w:rsidR="00BA27AE">
        <w:rPr>
          <w:rFonts w:ascii="Calibri" w:hAnsi="Calibri" w:cs="Calibri"/>
        </w:rPr>
        <w:t>X</w:t>
      </w:r>
      <w:r w:rsidR="00BA27AE">
        <w:rPr>
          <w:rFonts w:ascii="Calibri" w:hAnsi="Calibri" w:cs="Calibri"/>
          <w:vertAlign w:val="subscript"/>
        </w:rPr>
        <w:t xml:space="preserve">92 </w:t>
      </w:r>
      <w:r w:rsidR="00BA27AE">
        <w:rPr>
          <w:rFonts w:ascii="Calibri" w:hAnsi="Calibri" w:cs="Calibri"/>
        </w:rPr>
        <w:t xml:space="preserve">+ </w:t>
      </w:r>
      <w:r w:rsidR="00BA27AE">
        <w:rPr>
          <w:rFonts w:ascii="Calibri" w:hAnsi="Calibri" w:cs="Calibri"/>
        </w:rPr>
        <w:t>X</w:t>
      </w:r>
      <w:r w:rsidR="00BA27AE">
        <w:rPr>
          <w:rFonts w:ascii="Calibri" w:hAnsi="Calibri" w:cs="Calibri"/>
          <w:vertAlign w:val="subscript"/>
        </w:rPr>
        <w:t xml:space="preserve">910 </w:t>
      </w:r>
      <w:r w:rsidR="00BA27AE">
        <w:rPr>
          <w:rFonts w:ascii="Calibri" w:hAnsi="Calibri" w:cs="Calibri"/>
        </w:rPr>
        <w:t xml:space="preserve">- </w:t>
      </w:r>
      <w:r w:rsidR="00BA27AE">
        <w:rPr>
          <w:rFonts w:ascii="Calibri" w:hAnsi="Calibri" w:cs="Calibri"/>
        </w:rPr>
        <w:t>X</w:t>
      </w:r>
      <w:r w:rsidR="00BA27AE">
        <w:rPr>
          <w:rFonts w:ascii="Calibri" w:hAnsi="Calibri" w:cs="Calibri"/>
          <w:vertAlign w:val="subscript"/>
        </w:rPr>
        <w:t xml:space="preserve">19 </w:t>
      </w:r>
      <w:r w:rsidR="00BA27AE">
        <w:rPr>
          <w:rFonts w:ascii="Calibri" w:hAnsi="Calibri" w:cs="Calibri"/>
        </w:rPr>
        <w:t>= 0</w:t>
      </w:r>
    </w:p>
    <w:p w14:paraId="72BF17D9" w14:textId="0AA82D33" w:rsidR="00883448" w:rsidRDefault="00883448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10)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 xml:space="preserve">104 </w:t>
      </w:r>
      <w:r>
        <w:rPr>
          <w:rFonts w:ascii="Calibri" w:hAnsi="Calibri" w:cs="Calibri"/>
        </w:rPr>
        <w:t xml:space="preserve">+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>
        <w:rPr>
          <w:rFonts w:ascii="Calibri" w:hAnsi="Calibri" w:cs="Calibri"/>
          <w:vertAlign w:val="subscript"/>
        </w:rPr>
        <w:t xml:space="preserve">05 </w:t>
      </w:r>
      <w:r>
        <w:rPr>
          <w:rFonts w:ascii="Calibri" w:hAnsi="Calibri" w:cs="Calibri"/>
        </w:rPr>
        <w:t xml:space="preserve">- </w:t>
      </w: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>
        <w:rPr>
          <w:rFonts w:ascii="Calibri" w:hAnsi="Calibri" w:cs="Calibri"/>
          <w:vertAlign w:val="subscript"/>
        </w:rPr>
        <w:t>10</w:t>
      </w:r>
      <w:r w:rsidR="001E0E39">
        <w:rPr>
          <w:rFonts w:ascii="Calibri" w:hAnsi="Calibri" w:cs="Calibri"/>
          <w:vertAlign w:val="subscript"/>
        </w:rPr>
        <w:t xml:space="preserve"> </w:t>
      </w:r>
      <w:r w:rsidR="001E0E39">
        <w:rPr>
          <w:rFonts w:ascii="Calibri" w:hAnsi="Calibri" w:cs="Calibri"/>
        </w:rPr>
        <w:t>-</w:t>
      </w:r>
      <w:r w:rsidR="001E0E39" w:rsidRPr="001E0E39">
        <w:rPr>
          <w:rFonts w:ascii="Calibri" w:hAnsi="Calibri" w:cs="Calibri"/>
        </w:rPr>
        <w:t xml:space="preserve"> </w:t>
      </w:r>
      <w:r w:rsidR="001E0E39">
        <w:rPr>
          <w:rFonts w:ascii="Calibri" w:hAnsi="Calibri" w:cs="Calibri"/>
        </w:rPr>
        <w:t>X</w:t>
      </w:r>
      <w:r w:rsidR="001E0E39">
        <w:rPr>
          <w:rFonts w:ascii="Calibri" w:hAnsi="Calibri" w:cs="Calibri"/>
          <w:vertAlign w:val="subscript"/>
        </w:rPr>
        <w:t xml:space="preserve">910 </w:t>
      </w:r>
      <w:r w:rsidR="001E0E39">
        <w:rPr>
          <w:rFonts w:ascii="Calibri" w:hAnsi="Calibri" w:cs="Calibri"/>
        </w:rPr>
        <w:t>= 0</w:t>
      </w:r>
    </w:p>
    <w:p w14:paraId="11663DCC" w14:textId="77777777" w:rsidR="001E0E39" w:rsidRDefault="001E0E39" w:rsidP="00ED0A48">
      <w:pPr>
        <w:rPr>
          <w:rFonts w:ascii="Calibri" w:hAnsi="Calibri" w:cs="Calibri"/>
        </w:rPr>
      </w:pPr>
    </w:p>
    <w:p w14:paraId="0D45C3B8" w14:textId="5151F8C8" w:rsidR="001E0E39" w:rsidRDefault="00DA7DB4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2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 w:rsidR="004130A2">
        <w:rPr>
          <w:rFonts w:ascii="Calibri" w:hAnsi="Calibri" w:cs="Calibri"/>
        </w:rPr>
        <w:t>249</w:t>
      </w:r>
    </w:p>
    <w:p w14:paraId="24FFA00E" w14:textId="7D40788A" w:rsidR="004130A2" w:rsidRDefault="004130A2" w:rsidP="004130A2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>
        <w:rPr>
          <w:rFonts w:ascii="Calibri" w:hAnsi="Calibri" w:cs="Calibri"/>
          <w:vertAlign w:val="subscript"/>
        </w:rPr>
        <w:t>9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54</w:t>
      </w:r>
    </w:p>
    <w:p w14:paraId="0181632B" w14:textId="5532B3F1" w:rsidR="004130A2" w:rsidRDefault="004130A2" w:rsidP="004130A2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92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>&lt;= 2</w:t>
      </w:r>
      <w:r>
        <w:rPr>
          <w:rFonts w:ascii="Calibri" w:hAnsi="Calibri" w:cs="Calibri"/>
        </w:rPr>
        <w:t>30</w:t>
      </w:r>
    </w:p>
    <w:p w14:paraId="288062F8" w14:textId="38B58D53" w:rsidR="003D13C9" w:rsidRDefault="003D13C9" w:rsidP="003D13C9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910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17</w:t>
      </w:r>
    </w:p>
    <w:p w14:paraId="4D04039C" w14:textId="3A86BF7C" w:rsidR="003D13C9" w:rsidRDefault="003D13C9" w:rsidP="003D13C9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>
        <w:rPr>
          <w:rFonts w:ascii="Calibri" w:hAnsi="Calibri" w:cs="Calibri"/>
          <w:vertAlign w:val="subscript"/>
        </w:rPr>
        <w:t>10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17</w:t>
      </w:r>
    </w:p>
    <w:p w14:paraId="7EEC78B0" w14:textId="2AB34984" w:rsidR="00166F8B" w:rsidRDefault="00166F8B" w:rsidP="00166F8B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23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75</w:t>
      </w:r>
    </w:p>
    <w:p w14:paraId="78AECDA4" w14:textId="3D039AAC" w:rsidR="00EE1151" w:rsidRDefault="00EE1151" w:rsidP="00EE1151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>
        <w:rPr>
          <w:rFonts w:ascii="Calibri" w:hAnsi="Calibri" w:cs="Calibri"/>
          <w:vertAlign w:val="subscript"/>
        </w:rPr>
        <w:t>03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91</w:t>
      </w:r>
    </w:p>
    <w:p w14:paraId="6237AB82" w14:textId="7FCE5D65" w:rsidR="00FC7087" w:rsidRDefault="00FC7087" w:rsidP="00FC7087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34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79</w:t>
      </w:r>
    </w:p>
    <w:p w14:paraId="69DE1DAD" w14:textId="012F1210" w:rsidR="00FC7087" w:rsidRDefault="00FC7087" w:rsidP="00FC7087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24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201</w:t>
      </w:r>
    </w:p>
    <w:p w14:paraId="3A975A90" w14:textId="08B31626" w:rsidR="00FC7087" w:rsidRDefault="00FC7087" w:rsidP="00FC7087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 w:rsidR="00415C9B">
        <w:rPr>
          <w:rFonts w:ascii="Calibri" w:hAnsi="Calibri" w:cs="Calibri"/>
          <w:vertAlign w:val="subscript"/>
        </w:rPr>
        <w:t>04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 w:rsidR="00415C9B">
        <w:rPr>
          <w:rFonts w:ascii="Calibri" w:hAnsi="Calibri" w:cs="Calibri"/>
        </w:rPr>
        <w:t>178</w:t>
      </w:r>
    </w:p>
    <w:p w14:paraId="13961298" w14:textId="7433F315" w:rsidR="00415C9B" w:rsidRDefault="00415C9B" w:rsidP="00415C9B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1</w:t>
      </w:r>
      <w:r>
        <w:rPr>
          <w:rFonts w:ascii="Calibri" w:hAnsi="Calibri" w:cs="Calibri"/>
          <w:vertAlign w:val="subscript"/>
        </w:rPr>
        <w:t>05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93</w:t>
      </w:r>
    </w:p>
    <w:p w14:paraId="12E0A0E4" w14:textId="60D6B7B1" w:rsidR="005C1AD7" w:rsidRDefault="005C1AD7" w:rsidP="005C1AD7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45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 w:rsidR="006816CA">
        <w:rPr>
          <w:rFonts w:ascii="Calibri" w:hAnsi="Calibri" w:cs="Calibri"/>
        </w:rPr>
        <w:t>218</w:t>
      </w:r>
    </w:p>
    <w:p w14:paraId="49C7EB71" w14:textId="07E8FCCF" w:rsidR="006816CA" w:rsidRDefault="006816CA" w:rsidP="006816CA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46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90</w:t>
      </w:r>
    </w:p>
    <w:p w14:paraId="40796CCD" w14:textId="63CAD552" w:rsidR="00FC08CD" w:rsidRDefault="00FC08CD" w:rsidP="00FC08CD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28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56</w:t>
      </w:r>
    </w:p>
    <w:p w14:paraId="0C7AE37F" w14:textId="75F96D7E" w:rsidR="00FC08CD" w:rsidRDefault="00FC08CD" w:rsidP="00FC08CD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56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 w:rsidR="003F45FA">
        <w:rPr>
          <w:rFonts w:ascii="Calibri" w:hAnsi="Calibri" w:cs="Calibri"/>
        </w:rPr>
        <w:t>139</w:t>
      </w:r>
    </w:p>
    <w:p w14:paraId="638129CB" w14:textId="47FF4E87" w:rsidR="00D16876" w:rsidRDefault="00D16876" w:rsidP="00D16876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57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39</w:t>
      </w:r>
    </w:p>
    <w:p w14:paraId="63DE1122" w14:textId="436EBB90" w:rsidR="00D16876" w:rsidRDefault="00D16876" w:rsidP="00D16876">
      <w:p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X</w:t>
      </w:r>
      <w:r>
        <w:rPr>
          <w:rFonts w:ascii="Calibri" w:hAnsi="Calibri" w:cs="Calibri"/>
          <w:vertAlign w:val="subscript"/>
        </w:rPr>
        <w:t>67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144</w:t>
      </w:r>
    </w:p>
    <w:p w14:paraId="62091E6D" w14:textId="5DE8AA2C" w:rsidR="00D16876" w:rsidRDefault="00D16876" w:rsidP="00D16876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 w:rsidR="00E45FF7">
        <w:rPr>
          <w:rFonts w:ascii="Calibri" w:hAnsi="Calibri" w:cs="Calibri"/>
          <w:vertAlign w:val="subscript"/>
        </w:rPr>
        <w:t>68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 w:rsidR="00E45FF7">
        <w:rPr>
          <w:rFonts w:ascii="Calibri" w:hAnsi="Calibri" w:cs="Calibri"/>
        </w:rPr>
        <w:t>136</w:t>
      </w:r>
    </w:p>
    <w:p w14:paraId="0771EE69" w14:textId="61AECC10" w:rsidR="00E45FF7" w:rsidRDefault="00E45FF7" w:rsidP="00E45FF7">
      <w:pPr>
        <w:rPr>
          <w:rFonts w:ascii="Calibri" w:hAnsi="Calibri" w:cs="Calibri"/>
        </w:rPr>
      </w:pPr>
      <w:r>
        <w:rPr>
          <w:rFonts w:ascii="Calibri" w:hAnsi="Calibri" w:cs="Calibri"/>
        </w:rPr>
        <w:t>X</w:t>
      </w:r>
      <w:r>
        <w:rPr>
          <w:rFonts w:ascii="Calibri" w:hAnsi="Calibri" w:cs="Calibri"/>
          <w:vertAlign w:val="subscript"/>
        </w:rPr>
        <w:t>78</w:t>
      </w:r>
      <w:r>
        <w:rPr>
          <w:rFonts w:ascii="Calibri" w:hAnsi="Calibri" w:cs="Calibri"/>
          <w:vertAlign w:val="subscript"/>
        </w:rPr>
        <w:t xml:space="preserve"> </w:t>
      </w:r>
      <w:r>
        <w:rPr>
          <w:rFonts w:ascii="Calibri" w:hAnsi="Calibri" w:cs="Calibri"/>
        </w:rPr>
        <w:t xml:space="preserve">&lt;= </w:t>
      </w:r>
      <w:r>
        <w:rPr>
          <w:rFonts w:ascii="Calibri" w:hAnsi="Calibri" w:cs="Calibri"/>
        </w:rPr>
        <w:t>242</w:t>
      </w:r>
    </w:p>
    <w:p w14:paraId="2C7108F8" w14:textId="77777777" w:rsidR="00E45FF7" w:rsidRDefault="00E45FF7" w:rsidP="00D16876">
      <w:pPr>
        <w:rPr>
          <w:rFonts w:ascii="Calibri" w:hAnsi="Calibri" w:cs="Calibri"/>
        </w:rPr>
      </w:pPr>
    </w:p>
    <w:p w14:paraId="47FC7167" w14:textId="7485AB4C" w:rsidR="00FC7087" w:rsidRDefault="0018783E" w:rsidP="00FC7087">
      <w:pPr>
        <w:rPr>
          <w:rFonts w:ascii="Calibri" w:hAnsi="Calibri" w:cs="Calibri"/>
        </w:rPr>
      </w:pPr>
      <w:r>
        <w:rPr>
          <w:rFonts w:ascii="Calibri" w:hAnsi="Calibri" w:cs="Calibri"/>
        </w:rPr>
        <w:t>Solução obtida pelo Lingo:</w:t>
      </w:r>
      <w:r w:rsidR="00555297">
        <w:rPr>
          <w:rFonts w:ascii="Calibri" w:hAnsi="Calibri" w:cs="Calibri"/>
        </w:rPr>
        <w:t xml:space="preserve"> </w:t>
      </w:r>
      <w:r w:rsidR="002E2A52">
        <w:rPr>
          <w:rFonts w:ascii="Calibri" w:hAnsi="Calibri" w:cs="Calibri"/>
        </w:rPr>
        <w:t xml:space="preserve">Fluxo máximo de rede = 520 </w:t>
      </w:r>
      <w:r w:rsidR="00023A8A" w:rsidRPr="00023A8A">
        <w:rPr>
          <w:rFonts w:ascii="Calibri" w:hAnsi="Calibri" w:cs="Calibri"/>
        </w:rPr>
        <w:t>m³/h</w:t>
      </w:r>
      <w:r w:rsidR="00023A8A">
        <w:rPr>
          <w:rFonts w:ascii="Calibri" w:hAnsi="Calibri" w:cs="Calibri"/>
        </w:rPr>
        <w:t>.</w:t>
      </w:r>
    </w:p>
    <w:p w14:paraId="39E6E4A3" w14:textId="7C7D2461" w:rsidR="00FC7087" w:rsidRDefault="0018783E" w:rsidP="00FC7087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7E988C2" wp14:editId="0A218083">
            <wp:extent cx="5042717" cy="3081655"/>
            <wp:effectExtent l="0" t="0" r="0" b="4445"/>
            <wp:docPr id="1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Tabela&#10;&#10;Descrição gerada automaticamente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2"/>
                    <a:stretch/>
                  </pic:blipFill>
                  <pic:spPr bwMode="auto">
                    <a:xfrm>
                      <a:off x="0" y="0"/>
                      <a:ext cx="5094731" cy="3113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7DC9F" w14:textId="77777777" w:rsidR="00FC7087" w:rsidRDefault="00FC7087" w:rsidP="00EE1151">
      <w:pPr>
        <w:rPr>
          <w:rFonts w:ascii="Calibri" w:hAnsi="Calibri" w:cs="Calibri"/>
        </w:rPr>
      </w:pPr>
    </w:p>
    <w:p w14:paraId="24DAB65B" w14:textId="77777777" w:rsidR="00166F8B" w:rsidRDefault="00166F8B" w:rsidP="00166F8B">
      <w:pPr>
        <w:rPr>
          <w:rFonts w:ascii="Calibri" w:hAnsi="Calibri" w:cs="Calibri"/>
        </w:rPr>
      </w:pPr>
    </w:p>
    <w:p w14:paraId="10AE3847" w14:textId="6EB4D2BC" w:rsidR="003D13C9" w:rsidRDefault="00522D5B" w:rsidP="003D13C9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2A055B60" wp14:editId="1390391F">
            <wp:extent cx="4893734" cy="4004281"/>
            <wp:effectExtent l="0" t="0" r="0" b="0"/>
            <wp:docPr id="2" name="Imagem 2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Tabela&#10;&#10;Descrição gerada automaticament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"/>
                    <a:stretch/>
                  </pic:blipFill>
                  <pic:spPr bwMode="auto">
                    <a:xfrm>
                      <a:off x="0" y="0"/>
                      <a:ext cx="4906944" cy="4015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AAE0C" w14:textId="77777777" w:rsidR="003D13C9" w:rsidRDefault="003D13C9" w:rsidP="003D13C9">
      <w:pPr>
        <w:rPr>
          <w:rFonts w:ascii="Calibri" w:hAnsi="Calibri" w:cs="Calibri"/>
        </w:rPr>
      </w:pPr>
    </w:p>
    <w:p w14:paraId="21B0068D" w14:textId="77777777" w:rsidR="004130A2" w:rsidRDefault="004130A2" w:rsidP="004130A2">
      <w:pPr>
        <w:rPr>
          <w:rFonts w:ascii="Calibri" w:hAnsi="Calibri" w:cs="Calibri"/>
        </w:rPr>
      </w:pPr>
    </w:p>
    <w:p w14:paraId="390BEA4B" w14:textId="6E4BB8AF" w:rsidR="004130A2" w:rsidRDefault="00023A8A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Grafo correspondente: </w:t>
      </w:r>
    </w:p>
    <w:p w14:paraId="17904E89" w14:textId="4CED541D" w:rsidR="00FE47A9" w:rsidRDefault="00600056" w:rsidP="00ED0A48">
      <w:pPr>
        <w:rPr>
          <w:rFonts w:ascii="Calibri" w:hAnsi="Calibri" w:cs="Calibri"/>
        </w:rPr>
      </w:pPr>
      <w:r>
        <w:rPr>
          <w:rFonts w:ascii="Calibri" w:hAnsi="Calibri" w:cs="Calibri"/>
        </w:rPr>
        <w:t>Imagem abaixo:</w:t>
      </w:r>
    </w:p>
    <w:p w14:paraId="205AF4BC" w14:textId="29CC7E96" w:rsidR="00FE47A9" w:rsidRPr="00DA7DB4" w:rsidRDefault="00600056" w:rsidP="00ED0A48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25211CDF" wp14:editId="49F6115E">
            <wp:extent cx="6480810" cy="3535045"/>
            <wp:effectExtent l="0" t="0" r="0" b="0"/>
            <wp:docPr id="3" name="Imagem 3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iagrama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47A9" w:rsidRPr="00DA7DB4" w:rsidSect="00D03432">
      <w:footerReference w:type="even" r:id="rId12"/>
      <w:footerReference w:type="default" r:id="rId13"/>
      <w:type w:val="continuous"/>
      <w:pgSz w:w="11907" w:h="16840" w:code="9"/>
      <w:pgMar w:top="567" w:right="567" w:bottom="567" w:left="1134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D15DC" w14:textId="77777777" w:rsidR="00782C2E" w:rsidRDefault="00782C2E" w:rsidP="0020061E">
      <w:r>
        <w:separator/>
      </w:r>
    </w:p>
  </w:endnote>
  <w:endnote w:type="continuationSeparator" w:id="0">
    <w:p w14:paraId="7C0F1113" w14:textId="77777777" w:rsidR="00782C2E" w:rsidRDefault="00782C2E" w:rsidP="0020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 R 12">
    <w:altName w:val="CM R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﷽﷽﷽﷽﷽﷽﷽﷽"/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40382663"/>
      <w:docPartObj>
        <w:docPartGallery w:val="Page Numbers (Bottom of Page)"/>
        <w:docPartUnique/>
      </w:docPartObj>
    </w:sdtPr>
    <w:sdtContent>
      <w:p w14:paraId="674CAD28" w14:textId="07F5EF6B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877643A" w14:textId="77777777" w:rsidR="00006363" w:rsidRDefault="00006363" w:rsidP="0000636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70487140"/>
      <w:docPartObj>
        <w:docPartGallery w:val="Page Numbers (Bottom of Page)"/>
        <w:docPartUnique/>
      </w:docPartObj>
    </w:sdtPr>
    <w:sdtContent>
      <w:p w14:paraId="38BA60A0" w14:textId="69ECC2DA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14:paraId="5FB170C0" w14:textId="77777777" w:rsidR="0020061E" w:rsidRDefault="0020061E" w:rsidP="00006363">
    <w:pPr>
      <w:pStyle w:val="Rodap"/>
      <w:ind w:right="360"/>
      <w:jc w:val="center"/>
    </w:pPr>
  </w:p>
  <w:p w14:paraId="353F52F6" w14:textId="77777777" w:rsidR="0020061E" w:rsidRDefault="0020061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59123" w14:textId="77777777" w:rsidR="00782C2E" w:rsidRDefault="00782C2E" w:rsidP="0020061E">
      <w:r>
        <w:separator/>
      </w:r>
    </w:p>
  </w:footnote>
  <w:footnote w:type="continuationSeparator" w:id="0">
    <w:p w14:paraId="14CD1E40" w14:textId="77777777" w:rsidR="00782C2E" w:rsidRDefault="00782C2E" w:rsidP="0020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61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6510B67"/>
    <w:multiLevelType w:val="multilevel"/>
    <w:tmpl w:val="75B2B51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6CA4"/>
    <w:multiLevelType w:val="hybridMultilevel"/>
    <w:tmpl w:val="5F4679B6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D73DD3"/>
    <w:multiLevelType w:val="hybridMultilevel"/>
    <w:tmpl w:val="163EB07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F077B7"/>
    <w:multiLevelType w:val="hybridMultilevel"/>
    <w:tmpl w:val="B5867D92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8C0AE7"/>
    <w:multiLevelType w:val="hybridMultilevel"/>
    <w:tmpl w:val="C164A052"/>
    <w:lvl w:ilvl="0" w:tplc="04160017">
      <w:start w:val="1"/>
      <w:numFmt w:val="lowerLetter"/>
      <w:lvlText w:val="%1)"/>
      <w:lvlJc w:val="left"/>
      <w:pPr>
        <w:tabs>
          <w:tab w:val="num" w:pos="824"/>
        </w:tabs>
        <w:ind w:left="824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6" w15:restartNumberingAfterBreak="0">
    <w:nsid w:val="1559341A"/>
    <w:multiLevelType w:val="multilevel"/>
    <w:tmpl w:val="5AE8ED1C"/>
    <w:lvl w:ilvl="0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7" w15:restartNumberingAfterBreak="0">
    <w:nsid w:val="1CF4755C"/>
    <w:multiLevelType w:val="hybridMultilevel"/>
    <w:tmpl w:val="1B5044F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833EAC"/>
    <w:multiLevelType w:val="hybridMultilevel"/>
    <w:tmpl w:val="331ACD90"/>
    <w:lvl w:ilvl="0" w:tplc="55BEEF3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16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0F76222"/>
    <w:multiLevelType w:val="hybridMultilevel"/>
    <w:tmpl w:val="DA8A79B0"/>
    <w:lvl w:ilvl="0" w:tplc="840C22C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7354D66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463115"/>
    <w:multiLevelType w:val="hybridMultilevel"/>
    <w:tmpl w:val="8FC61B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0E7F32"/>
    <w:multiLevelType w:val="hybridMultilevel"/>
    <w:tmpl w:val="DF881BF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420527"/>
    <w:multiLevelType w:val="hybridMultilevel"/>
    <w:tmpl w:val="A07C27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5BC0485"/>
    <w:multiLevelType w:val="hybridMultilevel"/>
    <w:tmpl w:val="5AE8ED1C"/>
    <w:lvl w:ilvl="0" w:tplc="04160013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15" w15:restartNumberingAfterBreak="0">
    <w:nsid w:val="47B35546"/>
    <w:multiLevelType w:val="multilevel"/>
    <w:tmpl w:val="E7D466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51060ED3"/>
    <w:multiLevelType w:val="hybridMultilevel"/>
    <w:tmpl w:val="A04ACF90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401406"/>
    <w:multiLevelType w:val="hybridMultilevel"/>
    <w:tmpl w:val="9BBE38F8"/>
    <w:lvl w:ilvl="0" w:tplc="840C22C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29063B"/>
    <w:multiLevelType w:val="hybridMultilevel"/>
    <w:tmpl w:val="293AF4F0"/>
    <w:lvl w:ilvl="0" w:tplc="0416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02A577D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16E67DB"/>
    <w:multiLevelType w:val="hybridMultilevel"/>
    <w:tmpl w:val="66E0FE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A57296"/>
    <w:multiLevelType w:val="multilevel"/>
    <w:tmpl w:val="1FE4F8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2" w15:restartNumberingAfterBreak="0">
    <w:nsid w:val="77E321A9"/>
    <w:multiLevelType w:val="hybridMultilevel"/>
    <w:tmpl w:val="09E61BF4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A661C1"/>
    <w:multiLevelType w:val="hybridMultilevel"/>
    <w:tmpl w:val="28EEAB2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CD30B6C"/>
    <w:multiLevelType w:val="hybridMultilevel"/>
    <w:tmpl w:val="A2D672F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0438520">
    <w:abstractNumId w:val="0"/>
  </w:num>
  <w:num w:numId="2" w16cid:durableId="995572167">
    <w:abstractNumId w:val="2"/>
  </w:num>
  <w:num w:numId="3" w16cid:durableId="25714995">
    <w:abstractNumId w:val="23"/>
  </w:num>
  <w:num w:numId="4" w16cid:durableId="932905679">
    <w:abstractNumId w:val="14"/>
  </w:num>
  <w:num w:numId="5" w16cid:durableId="389350019">
    <w:abstractNumId w:val="21"/>
  </w:num>
  <w:num w:numId="6" w16cid:durableId="450516335">
    <w:abstractNumId w:val="6"/>
  </w:num>
  <w:num w:numId="7" w16cid:durableId="147673797">
    <w:abstractNumId w:val="5"/>
  </w:num>
  <w:num w:numId="8" w16cid:durableId="48043520">
    <w:abstractNumId w:val="9"/>
  </w:num>
  <w:num w:numId="9" w16cid:durableId="1808469042">
    <w:abstractNumId w:val="18"/>
  </w:num>
  <w:num w:numId="10" w16cid:durableId="396245954">
    <w:abstractNumId w:val="1"/>
  </w:num>
  <w:num w:numId="11" w16cid:durableId="1612084072">
    <w:abstractNumId w:val="8"/>
  </w:num>
  <w:num w:numId="12" w16cid:durableId="2107535813">
    <w:abstractNumId w:val="15"/>
  </w:num>
  <w:num w:numId="13" w16cid:durableId="369451240">
    <w:abstractNumId w:val="7"/>
  </w:num>
  <w:num w:numId="14" w16cid:durableId="908227643">
    <w:abstractNumId w:val="10"/>
  </w:num>
  <w:num w:numId="15" w16cid:durableId="2030981314">
    <w:abstractNumId w:val="4"/>
  </w:num>
  <w:num w:numId="16" w16cid:durableId="770007301">
    <w:abstractNumId w:val="22"/>
  </w:num>
  <w:num w:numId="17" w16cid:durableId="1737044137">
    <w:abstractNumId w:val="16"/>
  </w:num>
  <w:num w:numId="18" w16cid:durableId="1017199983">
    <w:abstractNumId w:val="19"/>
  </w:num>
  <w:num w:numId="19" w16cid:durableId="1897158899">
    <w:abstractNumId w:val="24"/>
  </w:num>
  <w:num w:numId="20" w16cid:durableId="1651670657">
    <w:abstractNumId w:val="17"/>
  </w:num>
  <w:num w:numId="21" w16cid:durableId="664168042">
    <w:abstractNumId w:val="3"/>
  </w:num>
  <w:num w:numId="22" w16cid:durableId="2133087251">
    <w:abstractNumId w:val="11"/>
  </w:num>
  <w:num w:numId="23" w16cid:durableId="1287929572">
    <w:abstractNumId w:val="20"/>
  </w:num>
  <w:num w:numId="24" w16cid:durableId="29452577">
    <w:abstractNumId w:val="13"/>
  </w:num>
  <w:num w:numId="25" w16cid:durableId="6153333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activeWritingStyle w:appName="MSWord" w:lang="pt-BR" w:vendorID="64" w:dllVersion="4096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U0MDW2NANCUyUdpeDU4uLM/DyQArNaAGTwUXosAAAA"/>
  </w:docVars>
  <w:rsids>
    <w:rsidRoot w:val="00001663"/>
    <w:rsid w:val="00001663"/>
    <w:rsid w:val="00004552"/>
    <w:rsid w:val="00004CAA"/>
    <w:rsid w:val="0000623C"/>
    <w:rsid w:val="00006363"/>
    <w:rsid w:val="00023A8A"/>
    <w:rsid w:val="000321A4"/>
    <w:rsid w:val="00032202"/>
    <w:rsid w:val="000335F7"/>
    <w:rsid w:val="00044216"/>
    <w:rsid w:val="000453CB"/>
    <w:rsid w:val="00057E83"/>
    <w:rsid w:val="000626DD"/>
    <w:rsid w:val="00066AC4"/>
    <w:rsid w:val="0008577D"/>
    <w:rsid w:val="00085ADA"/>
    <w:rsid w:val="0008705D"/>
    <w:rsid w:val="000A0930"/>
    <w:rsid w:val="000A3BC4"/>
    <w:rsid w:val="000B08B7"/>
    <w:rsid w:val="000B3391"/>
    <w:rsid w:val="000B66E8"/>
    <w:rsid w:val="000C0819"/>
    <w:rsid w:val="000C220A"/>
    <w:rsid w:val="000C36DF"/>
    <w:rsid w:val="000C6475"/>
    <w:rsid w:val="000D156B"/>
    <w:rsid w:val="000D7E43"/>
    <w:rsid w:val="000E055E"/>
    <w:rsid w:val="000E7B2D"/>
    <w:rsid w:val="000F0D0D"/>
    <w:rsid w:val="000F2E60"/>
    <w:rsid w:val="000F35AF"/>
    <w:rsid w:val="00125944"/>
    <w:rsid w:val="00126209"/>
    <w:rsid w:val="001267D5"/>
    <w:rsid w:val="00126AEC"/>
    <w:rsid w:val="00131442"/>
    <w:rsid w:val="0013359A"/>
    <w:rsid w:val="00141B47"/>
    <w:rsid w:val="0014325F"/>
    <w:rsid w:val="001443E5"/>
    <w:rsid w:val="00146D00"/>
    <w:rsid w:val="00150C3E"/>
    <w:rsid w:val="00152C98"/>
    <w:rsid w:val="00157240"/>
    <w:rsid w:val="00166F8B"/>
    <w:rsid w:val="001705C4"/>
    <w:rsid w:val="00172112"/>
    <w:rsid w:val="00180005"/>
    <w:rsid w:val="00180E8B"/>
    <w:rsid w:val="0018783E"/>
    <w:rsid w:val="00187844"/>
    <w:rsid w:val="00187DB6"/>
    <w:rsid w:val="001935AE"/>
    <w:rsid w:val="001A1354"/>
    <w:rsid w:val="001A384A"/>
    <w:rsid w:val="001A3EC5"/>
    <w:rsid w:val="001A3ED1"/>
    <w:rsid w:val="001A50E6"/>
    <w:rsid w:val="001A768F"/>
    <w:rsid w:val="001A7BDA"/>
    <w:rsid w:val="001B1179"/>
    <w:rsid w:val="001B7664"/>
    <w:rsid w:val="001C1D82"/>
    <w:rsid w:val="001C5D9D"/>
    <w:rsid w:val="001C6A26"/>
    <w:rsid w:val="001D750A"/>
    <w:rsid w:val="001E0E39"/>
    <w:rsid w:val="0020061E"/>
    <w:rsid w:val="0020285E"/>
    <w:rsid w:val="00202F39"/>
    <w:rsid w:val="0020570F"/>
    <w:rsid w:val="002111A0"/>
    <w:rsid w:val="002161A9"/>
    <w:rsid w:val="00216D7B"/>
    <w:rsid w:val="00217498"/>
    <w:rsid w:val="00222A20"/>
    <w:rsid w:val="00231725"/>
    <w:rsid w:val="002424AF"/>
    <w:rsid w:val="0025065F"/>
    <w:rsid w:val="00255BD9"/>
    <w:rsid w:val="00280FB3"/>
    <w:rsid w:val="00292D74"/>
    <w:rsid w:val="002979DA"/>
    <w:rsid w:val="002B7DB5"/>
    <w:rsid w:val="002C5A5B"/>
    <w:rsid w:val="002C6E66"/>
    <w:rsid w:val="002D024A"/>
    <w:rsid w:val="002D5D56"/>
    <w:rsid w:val="002D6C3E"/>
    <w:rsid w:val="002E2A52"/>
    <w:rsid w:val="002F4D0C"/>
    <w:rsid w:val="00304943"/>
    <w:rsid w:val="00306935"/>
    <w:rsid w:val="0031021F"/>
    <w:rsid w:val="00315FAE"/>
    <w:rsid w:val="00323F48"/>
    <w:rsid w:val="00324391"/>
    <w:rsid w:val="003264C7"/>
    <w:rsid w:val="003266E1"/>
    <w:rsid w:val="00343E39"/>
    <w:rsid w:val="00344666"/>
    <w:rsid w:val="00346652"/>
    <w:rsid w:val="0035021C"/>
    <w:rsid w:val="00354E25"/>
    <w:rsid w:val="003573D6"/>
    <w:rsid w:val="003616FB"/>
    <w:rsid w:val="00362066"/>
    <w:rsid w:val="00362A35"/>
    <w:rsid w:val="00365F35"/>
    <w:rsid w:val="00374C3A"/>
    <w:rsid w:val="00376BA1"/>
    <w:rsid w:val="00377AD6"/>
    <w:rsid w:val="003861D1"/>
    <w:rsid w:val="00386A57"/>
    <w:rsid w:val="003A3D12"/>
    <w:rsid w:val="003B74A9"/>
    <w:rsid w:val="003C03F1"/>
    <w:rsid w:val="003C1067"/>
    <w:rsid w:val="003D03E7"/>
    <w:rsid w:val="003D13C9"/>
    <w:rsid w:val="003D1EDC"/>
    <w:rsid w:val="003D5C96"/>
    <w:rsid w:val="003D6201"/>
    <w:rsid w:val="003E3E99"/>
    <w:rsid w:val="003E7F85"/>
    <w:rsid w:val="003F45FA"/>
    <w:rsid w:val="004055F8"/>
    <w:rsid w:val="004130A2"/>
    <w:rsid w:val="00415AF3"/>
    <w:rsid w:val="00415C9B"/>
    <w:rsid w:val="004176D6"/>
    <w:rsid w:val="004353E0"/>
    <w:rsid w:val="0044129F"/>
    <w:rsid w:val="004432D1"/>
    <w:rsid w:val="0044491D"/>
    <w:rsid w:val="00446F94"/>
    <w:rsid w:val="00456654"/>
    <w:rsid w:val="00460DA8"/>
    <w:rsid w:val="00463F42"/>
    <w:rsid w:val="00465B88"/>
    <w:rsid w:val="00467070"/>
    <w:rsid w:val="0047072B"/>
    <w:rsid w:val="004816A8"/>
    <w:rsid w:val="00482286"/>
    <w:rsid w:val="00486CF2"/>
    <w:rsid w:val="004961CC"/>
    <w:rsid w:val="004B37F7"/>
    <w:rsid w:val="004B40B9"/>
    <w:rsid w:val="004B73C8"/>
    <w:rsid w:val="004B7A17"/>
    <w:rsid w:val="004E65C2"/>
    <w:rsid w:val="004F121B"/>
    <w:rsid w:val="004F1479"/>
    <w:rsid w:val="004F2E03"/>
    <w:rsid w:val="005042D5"/>
    <w:rsid w:val="005223F5"/>
    <w:rsid w:val="00522D5B"/>
    <w:rsid w:val="00525E89"/>
    <w:rsid w:val="00551B90"/>
    <w:rsid w:val="00555297"/>
    <w:rsid w:val="00561D03"/>
    <w:rsid w:val="00570E3E"/>
    <w:rsid w:val="00575716"/>
    <w:rsid w:val="0058569F"/>
    <w:rsid w:val="0058608F"/>
    <w:rsid w:val="00586EF9"/>
    <w:rsid w:val="00587305"/>
    <w:rsid w:val="00591190"/>
    <w:rsid w:val="005A1270"/>
    <w:rsid w:val="005A21F0"/>
    <w:rsid w:val="005A3A84"/>
    <w:rsid w:val="005A6B8C"/>
    <w:rsid w:val="005B5F1D"/>
    <w:rsid w:val="005C1AD7"/>
    <w:rsid w:val="005C4FC3"/>
    <w:rsid w:val="005D79D4"/>
    <w:rsid w:val="005E0A74"/>
    <w:rsid w:val="005E1CAC"/>
    <w:rsid w:val="005E6E49"/>
    <w:rsid w:val="005F0922"/>
    <w:rsid w:val="00600056"/>
    <w:rsid w:val="00607FAB"/>
    <w:rsid w:val="00620AC1"/>
    <w:rsid w:val="0062107E"/>
    <w:rsid w:val="00630AE3"/>
    <w:rsid w:val="00655A20"/>
    <w:rsid w:val="00656CDB"/>
    <w:rsid w:val="006816CA"/>
    <w:rsid w:val="006846E4"/>
    <w:rsid w:val="00684CCC"/>
    <w:rsid w:val="006A2641"/>
    <w:rsid w:val="006A76CE"/>
    <w:rsid w:val="006B68BF"/>
    <w:rsid w:val="006C13DB"/>
    <w:rsid w:val="006C2227"/>
    <w:rsid w:val="006D0920"/>
    <w:rsid w:val="006D2FE2"/>
    <w:rsid w:val="006D4548"/>
    <w:rsid w:val="006E08EF"/>
    <w:rsid w:val="006E6C44"/>
    <w:rsid w:val="006E7F79"/>
    <w:rsid w:val="006F1ABB"/>
    <w:rsid w:val="00701A74"/>
    <w:rsid w:val="00703671"/>
    <w:rsid w:val="00712EAD"/>
    <w:rsid w:val="0074176A"/>
    <w:rsid w:val="00744C07"/>
    <w:rsid w:val="007505CC"/>
    <w:rsid w:val="00751559"/>
    <w:rsid w:val="00766CEA"/>
    <w:rsid w:val="00772CE2"/>
    <w:rsid w:val="00782C2E"/>
    <w:rsid w:val="00783E46"/>
    <w:rsid w:val="00795EA8"/>
    <w:rsid w:val="007A6B1F"/>
    <w:rsid w:val="007B1D05"/>
    <w:rsid w:val="007B445B"/>
    <w:rsid w:val="007B508B"/>
    <w:rsid w:val="007B5515"/>
    <w:rsid w:val="007C398D"/>
    <w:rsid w:val="007C494B"/>
    <w:rsid w:val="007C5B68"/>
    <w:rsid w:val="007C6E6E"/>
    <w:rsid w:val="007D0305"/>
    <w:rsid w:val="007D0FA1"/>
    <w:rsid w:val="007D3142"/>
    <w:rsid w:val="007E6A63"/>
    <w:rsid w:val="007E7E2B"/>
    <w:rsid w:val="007F38FC"/>
    <w:rsid w:val="007F3D6D"/>
    <w:rsid w:val="007F6F0A"/>
    <w:rsid w:val="0080420C"/>
    <w:rsid w:val="0080447F"/>
    <w:rsid w:val="00806553"/>
    <w:rsid w:val="008109A9"/>
    <w:rsid w:val="00811C48"/>
    <w:rsid w:val="00817651"/>
    <w:rsid w:val="00823CF5"/>
    <w:rsid w:val="00823EF7"/>
    <w:rsid w:val="00830F2D"/>
    <w:rsid w:val="00831671"/>
    <w:rsid w:val="00840258"/>
    <w:rsid w:val="00843580"/>
    <w:rsid w:val="00843A24"/>
    <w:rsid w:val="008461AE"/>
    <w:rsid w:val="00851B09"/>
    <w:rsid w:val="00854661"/>
    <w:rsid w:val="008560EA"/>
    <w:rsid w:val="008651F7"/>
    <w:rsid w:val="00874BC1"/>
    <w:rsid w:val="00876045"/>
    <w:rsid w:val="00883448"/>
    <w:rsid w:val="00891AD5"/>
    <w:rsid w:val="00892B10"/>
    <w:rsid w:val="0089662D"/>
    <w:rsid w:val="008A278D"/>
    <w:rsid w:val="008A2D41"/>
    <w:rsid w:val="008A4E38"/>
    <w:rsid w:val="008D2F01"/>
    <w:rsid w:val="008D6B1D"/>
    <w:rsid w:val="008E5D76"/>
    <w:rsid w:val="008F6B11"/>
    <w:rsid w:val="00901723"/>
    <w:rsid w:val="00910C60"/>
    <w:rsid w:val="00925C7E"/>
    <w:rsid w:val="00930460"/>
    <w:rsid w:val="00930631"/>
    <w:rsid w:val="009404B4"/>
    <w:rsid w:val="0094760C"/>
    <w:rsid w:val="00954FCA"/>
    <w:rsid w:val="00963A7A"/>
    <w:rsid w:val="00971EB1"/>
    <w:rsid w:val="00976138"/>
    <w:rsid w:val="009971F0"/>
    <w:rsid w:val="009A3D00"/>
    <w:rsid w:val="009A59C6"/>
    <w:rsid w:val="009B0E9A"/>
    <w:rsid w:val="009B3859"/>
    <w:rsid w:val="009B58DD"/>
    <w:rsid w:val="009C4535"/>
    <w:rsid w:val="009C45E7"/>
    <w:rsid w:val="009D133F"/>
    <w:rsid w:val="009D1391"/>
    <w:rsid w:val="009E21FB"/>
    <w:rsid w:val="009F3FAB"/>
    <w:rsid w:val="009F4821"/>
    <w:rsid w:val="00A04539"/>
    <w:rsid w:val="00A3610B"/>
    <w:rsid w:val="00A36E56"/>
    <w:rsid w:val="00A443AF"/>
    <w:rsid w:val="00A51578"/>
    <w:rsid w:val="00A52F52"/>
    <w:rsid w:val="00A63C5A"/>
    <w:rsid w:val="00A7341F"/>
    <w:rsid w:val="00A73F05"/>
    <w:rsid w:val="00A77D19"/>
    <w:rsid w:val="00A80CAA"/>
    <w:rsid w:val="00A82669"/>
    <w:rsid w:val="00A87F12"/>
    <w:rsid w:val="00A90B53"/>
    <w:rsid w:val="00A91A1A"/>
    <w:rsid w:val="00A967F9"/>
    <w:rsid w:val="00A96F7B"/>
    <w:rsid w:val="00A97B20"/>
    <w:rsid w:val="00AA22CD"/>
    <w:rsid w:val="00AA479D"/>
    <w:rsid w:val="00AA5CAD"/>
    <w:rsid w:val="00AB269E"/>
    <w:rsid w:val="00AB5A06"/>
    <w:rsid w:val="00AB6B2F"/>
    <w:rsid w:val="00AC57B4"/>
    <w:rsid w:val="00AC7D1E"/>
    <w:rsid w:val="00AD3A81"/>
    <w:rsid w:val="00AD7554"/>
    <w:rsid w:val="00AE2DD5"/>
    <w:rsid w:val="00B007C4"/>
    <w:rsid w:val="00B02EBE"/>
    <w:rsid w:val="00B05212"/>
    <w:rsid w:val="00B148B2"/>
    <w:rsid w:val="00B33B22"/>
    <w:rsid w:val="00B433AB"/>
    <w:rsid w:val="00B441ED"/>
    <w:rsid w:val="00B444CA"/>
    <w:rsid w:val="00B50BDD"/>
    <w:rsid w:val="00B51E42"/>
    <w:rsid w:val="00B63767"/>
    <w:rsid w:val="00B71868"/>
    <w:rsid w:val="00B842D5"/>
    <w:rsid w:val="00B967C9"/>
    <w:rsid w:val="00BA27AE"/>
    <w:rsid w:val="00BC12D3"/>
    <w:rsid w:val="00BC2966"/>
    <w:rsid w:val="00BD593E"/>
    <w:rsid w:val="00BE60EF"/>
    <w:rsid w:val="00BE60F7"/>
    <w:rsid w:val="00BF7720"/>
    <w:rsid w:val="00C02E15"/>
    <w:rsid w:val="00C05DD5"/>
    <w:rsid w:val="00C1559C"/>
    <w:rsid w:val="00C247BD"/>
    <w:rsid w:val="00C26CD1"/>
    <w:rsid w:val="00C37440"/>
    <w:rsid w:val="00C403E5"/>
    <w:rsid w:val="00C57D34"/>
    <w:rsid w:val="00C65878"/>
    <w:rsid w:val="00C66110"/>
    <w:rsid w:val="00C87BA5"/>
    <w:rsid w:val="00CA1F1F"/>
    <w:rsid w:val="00CA31FF"/>
    <w:rsid w:val="00CA37CF"/>
    <w:rsid w:val="00CA3DBE"/>
    <w:rsid w:val="00CB21EB"/>
    <w:rsid w:val="00CB31BB"/>
    <w:rsid w:val="00CC3954"/>
    <w:rsid w:val="00CC6999"/>
    <w:rsid w:val="00CE49BF"/>
    <w:rsid w:val="00CE6C00"/>
    <w:rsid w:val="00CF093D"/>
    <w:rsid w:val="00CF348A"/>
    <w:rsid w:val="00D03432"/>
    <w:rsid w:val="00D11C5F"/>
    <w:rsid w:val="00D16876"/>
    <w:rsid w:val="00D17D46"/>
    <w:rsid w:val="00D2482A"/>
    <w:rsid w:val="00D25A7C"/>
    <w:rsid w:val="00D40AEE"/>
    <w:rsid w:val="00D4381C"/>
    <w:rsid w:val="00D44105"/>
    <w:rsid w:val="00D55477"/>
    <w:rsid w:val="00D6044B"/>
    <w:rsid w:val="00D6548D"/>
    <w:rsid w:val="00D857F9"/>
    <w:rsid w:val="00D86BD5"/>
    <w:rsid w:val="00D87086"/>
    <w:rsid w:val="00D870B2"/>
    <w:rsid w:val="00D9407B"/>
    <w:rsid w:val="00D969F3"/>
    <w:rsid w:val="00D97314"/>
    <w:rsid w:val="00DA5A42"/>
    <w:rsid w:val="00DA5E38"/>
    <w:rsid w:val="00DA626C"/>
    <w:rsid w:val="00DA7DB4"/>
    <w:rsid w:val="00DB4E54"/>
    <w:rsid w:val="00DD69B4"/>
    <w:rsid w:val="00DE1CFA"/>
    <w:rsid w:val="00DE3244"/>
    <w:rsid w:val="00DF1FFF"/>
    <w:rsid w:val="00E07FC4"/>
    <w:rsid w:val="00E15A75"/>
    <w:rsid w:val="00E206A5"/>
    <w:rsid w:val="00E21063"/>
    <w:rsid w:val="00E230C7"/>
    <w:rsid w:val="00E45AD1"/>
    <w:rsid w:val="00E45EDA"/>
    <w:rsid w:val="00E45FF7"/>
    <w:rsid w:val="00E472D0"/>
    <w:rsid w:val="00E542CA"/>
    <w:rsid w:val="00E569B7"/>
    <w:rsid w:val="00E61917"/>
    <w:rsid w:val="00E76908"/>
    <w:rsid w:val="00E84269"/>
    <w:rsid w:val="00E90DB4"/>
    <w:rsid w:val="00E92CA3"/>
    <w:rsid w:val="00EA1A2E"/>
    <w:rsid w:val="00EA4FB9"/>
    <w:rsid w:val="00EA69B1"/>
    <w:rsid w:val="00EB6663"/>
    <w:rsid w:val="00EC0821"/>
    <w:rsid w:val="00EC397C"/>
    <w:rsid w:val="00ED0A48"/>
    <w:rsid w:val="00EE1151"/>
    <w:rsid w:val="00EE2779"/>
    <w:rsid w:val="00EF1017"/>
    <w:rsid w:val="00EF23A5"/>
    <w:rsid w:val="00EF54F7"/>
    <w:rsid w:val="00EF79FE"/>
    <w:rsid w:val="00F0032A"/>
    <w:rsid w:val="00F005FB"/>
    <w:rsid w:val="00F05FBA"/>
    <w:rsid w:val="00F06FD0"/>
    <w:rsid w:val="00F2226E"/>
    <w:rsid w:val="00F2405C"/>
    <w:rsid w:val="00F34990"/>
    <w:rsid w:val="00F400DF"/>
    <w:rsid w:val="00F42937"/>
    <w:rsid w:val="00F5464F"/>
    <w:rsid w:val="00F62242"/>
    <w:rsid w:val="00F63593"/>
    <w:rsid w:val="00F725C3"/>
    <w:rsid w:val="00F84E07"/>
    <w:rsid w:val="00F916C7"/>
    <w:rsid w:val="00F93A4D"/>
    <w:rsid w:val="00F95517"/>
    <w:rsid w:val="00F95A59"/>
    <w:rsid w:val="00F96183"/>
    <w:rsid w:val="00F962AD"/>
    <w:rsid w:val="00F96A2C"/>
    <w:rsid w:val="00F96C43"/>
    <w:rsid w:val="00FA0A59"/>
    <w:rsid w:val="00FC08CD"/>
    <w:rsid w:val="00FC4FB2"/>
    <w:rsid w:val="00FC7087"/>
    <w:rsid w:val="00FD5915"/>
    <w:rsid w:val="00FE44F9"/>
    <w:rsid w:val="00FE47A9"/>
    <w:rsid w:val="00FF05F8"/>
    <w:rsid w:val="00FF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AFE595"/>
  <w15:docId w15:val="{09F35D51-6B78-4852-B495-43E4F577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D79D4"/>
    <w:rPr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b/>
      <w:sz w:val="20"/>
      <w:szCs w:val="20"/>
      <w:lang w:eastAsia="pt-BR"/>
    </w:rPr>
  </w:style>
  <w:style w:type="paragraph" w:styleId="Ttulo2">
    <w:name w:val="heading 2"/>
    <w:basedOn w:val="Normal"/>
    <w:next w:val="Normal"/>
    <w:qFormat/>
    <w:pPr>
      <w:keepNext/>
      <w:tabs>
        <w:tab w:val="center" w:pos="8647"/>
      </w:tabs>
      <w:outlineLvl w:val="1"/>
    </w:pPr>
    <w:rPr>
      <w:b/>
      <w:sz w:val="20"/>
      <w:szCs w:val="20"/>
      <w:lang w:eastAsia="pt-BR"/>
    </w:rPr>
  </w:style>
  <w:style w:type="paragraph" w:styleId="Ttulo3">
    <w:name w:val="heading 3"/>
    <w:basedOn w:val="Normal"/>
    <w:next w:val="Normal"/>
    <w:qFormat/>
    <w:pPr>
      <w:keepNext/>
      <w:tabs>
        <w:tab w:val="right" w:pos="9356"/>
      </w:tabs>
      <w:outlineLvl w:val="2"/>
    </w:pPr>
    <w:rPr>
      <w:szCs w:val="20"/>
      <w:lang w:eastAsia="pt-BR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Cs w:val="20"/>
      <w:lang w:eastAsia="pt-BR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i/>
      <w:iCs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Pr>
      <w:color w:val="0000FF"/>
      <w:u w:val="single"/>
    </w:rPr>
  </w:style>
  <w:style w:type="paragraph" w:styleId="Recuodecorpodetexto">
    <w:name w:val="Body Text Indent"/>
    <w:basedOn w:val="Normal"/>
    <w:pPr>
      <w:ind w:left="709"/>
      <w:jc w:val="both"/>
    </w:pPr>
    <w:rPr>
      <w:sz w:val="20"/>
      <w:szCs w:val="20"/>
      <w:lang w:eastAsia="pt-BR"/>
    </w:rPr>
  </w:style>
  <w:style w:type="paragraph" w:styleId="Recuodecorpodetexto2">
    <w:name w:val="Body Text Indent 2"/>
    <w:basedOn w:val="Normal"/>
    <w:pPr>
      <w:ind w:left="284" w:hanging="284"/>
    </w:pPr>
    <w:rPr>
      <w:szCs w:val="20"/>
      <w:lang w:eastAsia="pt-BR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orpodetexto2">
    <w:name w:val="Body Text 2"/>
    <w:basedOn w:val="Normal"/>
    <w:link w:val="Corpodetexto2Char"/>
    <w:rsid w:val="005042D5"/>
    <w:pPr>
      <w:jc w:val="both"/>
    </w:pPr>
    <w:rPr>
      <w:sz w:val="36"/>
      <w:szCs w:val="20"/>
      <w:lang w:eastAsia="pt-BR"/>
    </w:rPr>
  </w:style>
  <w:style w:type="paragraph" w:customStyle="1" w:styleId="Default">
    <w:name w:val="Default"/>
    <w:rsid w:val="004F2E03"/>
    <w:pPr>
      <w:autoSpaceDE w:val="0"/>
      <w:autoSpaceDN w:val="0"/>
      <w:adjustRightInd w:val="0"/>
    </w:pPr>
    <w:rPr>
      <w:rFonts w:ascii="CM R 12" w:hAnsi="CM R 12" w:cs="CM R 12"/>
      <w:color w:val="000000"/>
      <w:sz w:val="24"/>
      <w:szCs w:val="24"/>
    </w:rPr>
  </w:style>
  <w:style w:type="paragraph" w:customStyle="1" w:styleId="CM8">
    <w:name w:val="CM8"/>
    <w:basedOn w:val="Default"/>
    <w:next w:val="Default"/>
    <w:rsid w:val="004F2E03"/>
    <w:pPr>
      <w:spacing w:line="291" w:lineRule="atLeast"/>
    </w:pPr>
    <w:rPr>
      <w:rFonts w:cs="Times New Roman"/>
      <w:color w:val="auto"/>
    </w:rPr>
  </w:style>
  <w:style w:type="paragraph" w:customStyle="1" w:styleId="Normal-2">
    <w:name w:val="Normal-2"/>
    <w:basedOn w:val="Normal"/>
    <w:rsid w:val="0044129F"/>
    <w:rPr>
      <w:lang w:eastAsia="pt-BR"/>
    </w:rPr>
  </w:style>
  <w:style w:type="table" w:styleId="Tabelacomgrade">
    <w:name w:val="Table Grid"/>
    <w:basedOn w:val="Tabelanormal"/>
    <w:rsid w:val="004412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lssica1">
    <w:name w:val="Table Classic 1"/>
    <w:basedOn w:val="Tabelanormal"/>
    <w:rsid w:val="00F955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rgrafodaLista">
    <w:name w:val="List Paragraph"/>
    <w:basedOn w:val="Normal"/>
    <w:uiPriority w:val="34"/>
    <w:qFormat/>
    <w:rsid w:val="00EF79FE"/>
    <w:pPr>
      <w:ind w:left="720"/>
      <w:contextualSpacing/>
    </w:pPr>
    <w:rPr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20061E"/>
    <w:pPr>
      <w:tabs>
        <w:tab w:val="center" w:pos="4252"/>
        <w:tab w:val="right" w:pos="8504"/>
      </w:tabs>
    </w:pPr>
    <w:rPr>
      <w:sz w:val="20"/>
      <w:szCs w:val="20"/>
      <w:lang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20061E"/>
  </w:style>
  <w:style w:type="paragraph" w:styleId="Rodap">
    <w:name w:val="footer"/>
    <w:basedOn w:val="Normal"/>
    <w:link w:val="RodapChar"/>
    <w:uiPriority w:val="99"/>
    <w:unhideWhenUsed/>
    <w:rsid w:val="0020061E"/>
    <w:pPr>
      <w:tabs>
        <w:tab w:val="center" w:pos="4252"/>
        <w:tab w:val="right" w:pos="8504"/>
      </w:tabs>
    </w:pPr>
    <w:rPr>
      <w:sz w:val="20"/>
      <w:szCs w:val="20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20061E"/>
  </w:style>
  <w:style w:type="character" w:customStyle="1" w:styleId="Corpodetexto2Char">
    <w:name w:val="Corpo de texto 2 Char"/>
    <w:basedOn w:val="Fontepargpadro"/>
    <w:link w:val="Corpodetexto2"/>
    <w:rsid w:val="00EF54F7"/>
    <w:rPr>
      <w:sz w:val="36"/>
    </w:rPr>
  </w:style>
  <w:style w:type="table" w:styleId="TabeladeGrade1Clara">
    <w:name w:val="Grid Table 1 Light"/>
    <w:basedOn w:val="Tabelanormal"/>
    <w:uiPriority w:val="46"/>
    <w:rsid w:val="00EF101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55BD9"/>
    <w:rPr>
      <w:rFonts w:ascii="Segoe UI" w:hAnsi="Segoe UI" w:cs="Segoe UI"/>
      <w:sz w:val="18"/>
      <w:szCs w:val="18"/>
      <w:lang w:eastAsia="pt-BR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5BD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F4D0C"/>
    <w:pPr>
      <w:spacing w:after="120"/>
    </w:pPr>
    <w:rPr>
      <w:sz w:val="20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F4D0C"/>
  </w:style>
  <w:style w:type="character" w:styleId="Nmerodepgina">
    <w:name w:val="page number"/>
    <w:basedOn w:val="Fontepargpadro"/>
    <w:uiPriority w:val="99"/>
    <w:semiHidden/>
    <w:unhideWhenUsed/>
    <w:rsid w:val="00006363"/>
  </w:style>
  <w:style w:type="character" w:styleId="MenoPendente">
    <w:name w:val="Unresolved Mention"/>
    <w:basedOn w:val="Fontepargpadro"/>
    <w:uiPriority w:val="99"/>
    <w:rsid w:val="006C13DB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456654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74</Words>
  <Characters>94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UFV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creator>Mauro Nacif Rocha</dc:creator>
  <cp:lastModifiedBy>Rafael Zardo</cp:lastModifiedBy>
  <cp:revision>53</cp:revision>
  <cp:lastPrinted>2019-06-03T11:11:00Z</cp:lastPrinted>
  <dcterms:created xsi:type="dcterms:W3CDTF">2022-07-11T14:18:00Z</dcterms:created>
  <dcterms:modified xsi:type="dcterms:W3CDTF">2022-07-19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  <property fmtid="{D5CDD505-2E9C-101B-9397-08002B2CF9AE}" pid="3" name="MTWinEqns">
    <vt:bool>true</vt:bool>
  </property>
</Properties>
</file>